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t xml:space="preserve">For the Paramedic Training Program at Nairobi Institute of Emergency Medicine</w:t>
      </w:r>
    </w:p>
    <w:bookmarkEnd w:id="20"/>
    <w:p>
      <w:pPr>
        <w:pStyle w:val="BodyText"/>
      </w:pPr>
      <w:r>
        <w:t xml:space="preserve">April 12, 2025</w:t>
      </w:r>
    </w:p>
    <w:p>
      <w:pPr>
        <w:pStyle w:val="BodyText"/>
      </w:pPr>
      <w:r>
        <w:t xml:space="preserve">The Scholarship Committee</w:t>
      </w:r>
      <w:r>
        <w:br/>
      </w:r>
      <w:r>
        <w:t xml:space="preserve">Nairobi Institute of Emergency Medicine (NIEM)</w:t>
      </w:r>
      <w:r>
        <w:br/>
      </w:r>
      <w:r>
        <w:t xml:space="preserve">P.O. Box 87654</w:t>
      </w:r>
      <w:r>
        <w:br/>
      </w:r>
      <w:r>
        <w:t xml:space="preserve">Nairobi, Kenya</w:t>
      </w:r>
    </w:p>
    <w:bookmarkStart w:id="21" w:name="X42bc51bc8fd2569f142439f35f45c322bac8c78"/>
    <w:p>
      <w:pPr>
        <w:pStyle w:val="Heading2"/>
      </w:pPr>
      <w:r>
        <w:t xml:space="preserve">Subject: Scholarship Application for Paramedic Training Program</w:t>
      </w:r>
    </w:p>
    <w:p>
      <w:pPr>
        <w:pStyle w:val="FirstParagraph"/>
      </w:pPr>
      <w:r>
        <w:t xml:space="preserve">Dear Esteemed Scholarship Committee,</w:t>
      </w:r>
    </w:p>
    <w:p>
      <w:pPr>
        <w:pStyle w:val="BodyText"/>
      </w:pPr>
      <w:r>
        <w:t xml:space="preserve">With profound enthusiasm and unwavering determination, I submit this scholarship application letter for the prestigious Paramedic Training Program at the Nairobi Institute of Emergency Medicine (NIEM). As a dedicated Kenyan citizen deeply committed to transforming emergency healthcare in our communities, I believe this scholarship represents not merely an educational opportunity but a pivotal catalyst for addressing critical gaps in emergency medical services across Kenya Nairobi. My journey toward becoming a skilled paramedic has been shaped by firsthand experiences with the urgent healthcare challenges facing urban populations, and I am compelled to seek your support to accelerate this mission.</w:t>
      </w:r>
    </w:p>
    <w:p>
      <w:pPr>
        <w:pStyle w:val="BodyText"/>
      </w:pPr>
      <w:r>
        <w:t xml:space="preserve">My connection to emergency medicine began during my volunteer work at Mathare Valley Community Health Center in Nairobi. Witnessing the devastating consequences of delayed medical response—particularly among street vendors, construction workers, and informal settlement residents—I realized that Nairobi’s rapidly expanding population demands a new generation of paramedics equipped with advanced trauma care skills. In 2023 alone, over 15,000 emergency calls were logged in Nairobi County due to traffic accidents and acute health crises; yet fewer than 3% of these cases received timely pre-hospital intervention. This statistic crystallized my resolve to pursue formal paramedic training as a means to directly impact community survival rates.</w:t>
      </w:r>
    </w:p>
    <w:p>
      <w:pPr>
        <w:pStyle w:val="BodyText"/>
      </w:pPr>
      <w:r>
        <w:t xml:space="preserve">My academic foundation has prepared me for this rigorous program. As a graduate with a Diploma in Community Health (Grade: Distinction) from Jomo Kenyatta University of Agriculture and Technology, I’ve consistently ranked among the top 5% of my cohort. My coursework included emergency response simulations, first aid certification (registered with the Kenya Medical Training College), and community health outreach—skills I’ve applied during Nairobi’s annual rainy season emergencies, where flooding frequently isolates neighborhoods from hospitals. Last year, I coordinated a youth volunteer network that provided critical oxygen administration during a cholera outbreak in Kibera—a testament to my practical readiness for paramedic work.</w:t>
      </w:r>
    </w:p>
    <w:p>
      <w:pPr>
        <w:pStyle w:val="BodyText"/>
      </w:pPr>
      <w:r>
        <w:t xml:space="preserve">What distinguishes my commitment to this field is my lived experience as both beneficiary and advocate within Nairobi’s healthcare ecosystem. Growing up in Kiambu, I watched my mother—a community health worker—navigate resource shortages while serving 200+ families daily. Her mantra, “Medicine without accessibility is no medicine at all,” now drives my professional purpose. In Kenya Nairobi, where 65% of residents live in informal settlements with limited ambulance access (per 2024 National Health Service Report), I envision myself as part of the solution: establishing mobile response units in high-risk corridors like Ngong Road and Embakasi Highway, where accidents occur every 3.7 hours.</w:t>
      </w:r>
    </w:p>
    <w:p>
      <w:pPr>
        <w:pStyle w:val="BodyText"/>
      </w:pPr>
      <w:r>
        <w:t xml:space="preserve">Financial constraints present my most significant barrier to advancing this mission. While I secured partial funding from a local community trust, the full tuition of KES 185,000 (approximately $142) remains unmet. My family’s income—derived from small-scale farming and my mother’s modest health worker salary—cannot cover this without jeopardizing our basic needs. The scholarship would not only alleviate this burden but also enable me to fully immerse myself in NIEM’s immersive training, including wilderness medicine modules at Mount Kenya and urban trauma simulations at Kenyatta National Hospital. Crucially, it would allow me to contribute immediately as a student paramedic during Nairobi’s high-risk periods (e.g., elections, major festivals), where emergency demand surges by 40%.</w:t>
      </w:r>
    </w:p>
    <w:p>
      <w:pPr>
        <w:pStyle w:val="BodyText"/>
      </w:pPr>
      <w:r>
        <w:t xml:space="preserve">My long-term vision extends beyond personal achievement. Upon graduation, I plan to partner with the National Ambulance Service of Kenya to develop a “Nairobi Paramedic Corps” targeting underserved areas—starting with 5 new stations in Eastleigh and Huruma within three years. I will also integrate digital tools like the e-Health Emergency Platform (launched by Kenya’s Ministry of Health in 2024) to streamline patient tracking during crises. This initiative aligns directly with NIEM’s mission to build a “nation of first responders” and Kenya’s Vision 2030 goal for universal healthcare access.</w:t>
      </w:r>
    </w:p>
    <w:p>
      <w:pPr>
        <w:pStyle w:val="BodyText"/>
      </w:pPr>
      <w:r>
        <w:t xml:space="preserve">I understand that selecting scholarship recipients involves evaluating not only academic merit but also potential for transformative impact. My community work demonstrates this capacity: I’ve trained 45 local youth in CPR at the Nairobi City Council, reducing response times by 28% during their trial deployments. I have also documented our protocols in a peer-reviewed manuscript submitted to the East African Journal of Emergency Medicine—a process that reinforced my commitment to evidence-based practice. These experiences prove that my dedication to paramedic work is not theoretical but rooted in actionable community transformation.</w:t>
      </w:r>
    </w:p>
    <w:p>
      <w:pPr>
        <w:pStyle w:val="BodyText"/>
      </w:pPr>
      <w:r>
        <w:t xml:space="preserve">In closing, this scholarship application letter represents more than an appeal for financial aid—it embodies a promise to serve Nairobi’s most vulnerable with the highest standards of care. As the only child supporting my elderly parents and younger siblings, I recognize that investing in my training is an investment in Kenya’s future healthcare resilience. The Paramedic Program at NIEM is precisely where I can merge my technical skills, cultural insight, and relentless community focus to deliver tangible results where they are needed most: on Nairobi’s streets.</w:t>
      </w:r>
    </w:p>
    <w:p>
      <w:pPr>
        <w:pStyle w:val="BodyText"/>
      </w:pPr>
      <w:r>
        <w:t xml:space="preserve">Thank you for considering my application. I welcome the opportunity to discuss how my vision for emergency care in Kenya Nairobi aligns with your scholarship objectives. My contact details are provided below, and I have attached all required documents for your review.</w:t>
      </w:r>
    </w:p>
    <w:p>
      <w:pPr>
        <w:pStyle w:val="BodyText"/>
      </w:pPr>
      <w:r>
        <w:t xml:space="preserve">Sincerely,</w:t>
      </w:r>
    </w:p>
    <w:p>
      <w:pPr>
        <w:pStyle w:val="BodyText"/>
      </w:pPr>
      <w:r>
        <w:t xml:space="preserve">Wanjiku A. Mwangi</w:t>
      </w:r>
    </w:p>
    <w:p>
      <w:pPr>
        <w:pStyle w:val="BodyText"/>
      </w:pPr>
      <w:r>
        <w:t xml:space="preserve">Mobile: +254 712 XXX XXX | Email: wanjikumwangi@email.com</w:t>
      </w:r>
    </w:p>
    <w:p>
      <w:pPr>
        <w:pStyle w:val="BodyText"/>
      </w:pPr>
      <w:r>
        <w:t xml:space="preserve">Residence: House No. 45, Kibera Estate, Nairobi</w:t>
      </w:r>
    </w:p>
    <w:p>
      <w:pPr>
        <w:pStyle w:val="BodyText"/>
      </w:pPr>
      <w:r>
        <w:rPr>
          <w:bCs/>
          <w:b/>
        </w:rPr>
        <w:t xml:space="preserve">Attachment Checklist:</w:t>
      </w:r>
    </w:p>
    <w:p>
      <w:pPr>
        <w:numPr>
          <w:ilvl w:val="0"/>
          <w:numId w:val="1001"/>
        </w:numPr>
        <w:pStyle w:val="Compact"/>
      </w:pPr>
      <w:r>
        <w:t xml:space="preserve">Academic transcripts (JKUAT Diploma in Community Health)</w:t>
      </w:r>
    </w:p>
    <w:p>
      <w:pPr>
        <w:numPr>
          <w:ilvl w:val="0"/>
          <w:numId w:val="1001"/>
        </w:numPr>
        <w:pStyle w:val="Compact"/>
      </w:pPr>
      <w:r>
        <w:t xml:space="preserve">Certification of CPR training (KMTC)</w:t>
      </w:r>
    </w:p>
    <w:p>
      <w:pPr>
        <w:numPr>
          <w:ilvl w:val="0"/>
          <w:numId w:val="1001"/>
        </w:numPr>
        <w:pStyle w:val="Compact"/>
      </w:pPr>
      <w:r>
        <w:t xml:space="preserve">Literature review on Nairobi emergency response gaps</w:t>
      </w:r>
    </w:p>
    <w:p>
      <w:pPr>
        <w:numPr>
          <w:ilvl w:val="0"/>
          <w:numId w:val="1001"/>
        </w:numPr>
        <w:pStyle w:val="Compact"/>
      </w:pPr>
      <w:r>
        <w:t xml:space="preserve">Letters of recommendation from Mathare Valley Health Center &amp; Nairobi City Council</w:t>
      </w:r>
    </w:p>
    <w:p>
      <w:pPr>
        <w:numPr>
          <w:ilvl w:val="0"/>
          <w:numId w:val="1001"/>
        </w:numPr>
        <w:pStyle w:val="Compact"/>
      </w:pPr>
      <w:r>
        <w:t xml:space="preserve">Proof of income for family support documentation</w:t>
      </w:r>
    </w:p>
    <w:p>
      <w:pPr>
        <w:pStyle w:val="FirstParagraph"/>
      </w:pPr>
      <w:r>
        <w:t xml:space="preserve">"In every crisis, there is an opportunity to heal. I am ready to be the hands that bring care before it’s too l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Nairobi, Kenya</dc:title>
  <dc:creator/>
  <dc:language>en</dc:language>
  <cp:keywords/>
  <dcterms:created xsi:type="dcterms:W3CDTF">2026-07-23T13:26:17Z</dcterms:created>
  <dcterms:modified xsi:type="dcterms:W3CDTF">2026-07-23T13:26:17Z</dcterms:modified>
</cp:coreProperties>
</file>

<file path=docProps/custom.xml><?xml version="1.0" encoding="utf-8"?>
<Properties xmlns="http://schemas.openxmlformats.org/officeDocument/2006/custom-properties" xmlns:vt="http://schemas.openxmlformats.org/officeDocument/2006/docPropsVTypes"/>
</file>